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весенний-призыв-2022"/>
    <w:p>
      <w:pPr>
        <w:pStyle w:val="Heading3"/>
      </w:pPr>
      <w:r>
        <w:t xml:space="preserve">Весенний призыв 2022</w:t>
      </w:r>
    </w:p>
    <w:p>
      <w:pPr>
        <w:pStyle w:val="FirstParagraph"/>
      </w:pPr>
      <w:r>
        <w:t xml:space="preserve">24.02.2022</w:t>
      </w:r>
    </w:p>
    <w:p>
      <w:pPr>
        <w:pStyle w:val="BodyText"/>
      </w:pPr>
      <w:r>
        <w:drawing>
          <wp:inline>
            <wp:extent cx="5334000" cy="754727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moskvoreche-saburovo.mos.ru/www/upload/medialibrary/ef8/7hag62v24x1qjcygi2bx_8m_0xsogdsakfdzfv_d3z4enavje_iegl9f9oixw5q2rh4mabocvvqyx0gaz7tesfh3wbsccdxs3vyy2ptpd88.jpe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7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moskvoreche-saburovo.mos.ru/the-prosecutor/detail/10642963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Москворечье-Сабурово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moskvoreche-saburovo.mos.ru" TargetMode="External" /><Relationship Type="http://schemas.openxmlformats.org/officeDocument/2006/relationships/hyperlink" Id="rId23" Target="http://moskvoreche-saburovo.mos.ru/the-prosecutor/detail/1064296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moskvoreche-saburovo.mos.ru" TargetMode="External" /><Relationship Type="http://schemas.openxmlformats.org/officeDocument/2006/relationships/hyperlink" Id="rId23" Target="http://moskvoreche-saburovo.mos.ru/the-prosecutor/detail/1064296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3T15:24:02Z</dcterms:created>
  <dcterms:modified xsi:type="dcterms:W3CDTF">2025-05-03T15:2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